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rPr>
          <w:bCs/>
          <w:b/>
        </w:rPr>
        <w:t xml:space="preserve">Mr./Ms. [Your Full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Recruitment Manager</w:t>
      </w:r>
      <w:r>
        <w:br/>
      </w:r>
      <w:r>
        <w:t xml:space="preserve">[Clinic/Hospital Name]</w:t>
      </w:r>
      <w:r>
        <w:br/>
      </w:r>
      <w:r>
        <w:t xml:space="preserve">[Clinic/Hospital Address]</w:t>
      </w:r>
      <w:r>
        <w:br/>
      </w:r>
      <w:r>
        <w:t xml:space="preserve">Kuala Lumpur, Malaysia</w:t>
      </w:r>
    </w:p>
    <w:p>
      <w:pPr>
        <w:pStyle w:val="BodyText"/>
      </w:pPr>
      <w:r>
        <w:t xml:space="preserve">Dear Hiring Committee,</w:t>
      </w:r>
    </w:p>
    <w:p>
      <w:pPr>
        <w:pStyle w:val="BodyText"/>
      </w:pPr>
      <w:r>
        <w:t xml:space="preserve">I am writing to express my sincere interest in the Dentist position at [Clinic/Hospital Name] in Kuala Lumpur, Malaysia. As a dedicated and skilled dental professional with [X years] of experience in providing high-quality oral healthcare, I am eager to contribute my expertise to a dynamic organization like yours. My passion for dentistry, combined with my commitment to patient-centered care and cultural sensitivity, aligns perfectly with the values of Malaysia’s thriving healthcare sector. This opportunity to join your team in Kuala Lumpur is not only a professional milestone but also a meaningful step toward making a lasting impact on the community.</w:t>
      </w:r>
    </w:p>
    <w:bookmarkStart w:id="20" w:name="Xc50f214f31fae8b57f36230fe1c8f8ad6374478"/>
    <w:p>
      <w:pPr>
        <w:pStyle w:val="Heading2"/>
      </w:pPr>
      <w:r>
        <w:t xml:space="preserve">Why I Am an Ideal Candidate for Your Team</w:t>
      </w:r>
    </w:p>
    <w:p>
      <w:pPr>
        <w:pStyle w:val="FirstParagraph"/>
      </w:pPr>
      <w:r>
        <w:t xml:space="preserve">As a licensed dentist with [specific qualifications, e.g., Bachelor of Dental Surgery (BDS), Master’s in Orthodontics, etc.], I have consistently prioritized excellence in clinical practice, continuous learning, and personalized patient care. My experience spans a wide range of dental specialties, including general dentistry, pediatric care, cosmetic procedures, and preventive treatments. Whether working in a private clinic or community health setting in Malaysia Kuala Lumpur or abroad, I have developed the ability to adapt to diverse patient needs while maintaining the highest standards of professionalism.</w:t>
      </w:r>
    </w:p>
    <w:p>
      <w:pPr>
        <w:pStyle w:val="BodyText"/>
      </w:pPr>
      <w:r>
        <w:t xml:space="preserve">Kuala Lumpur’s unique cultural diversity has always been a driving force for me. In Malaysia, where patients come from various ethnic backgrounds, I have cultivated a deep understanding of the importance of empathy, communication, and culturally competent care. For instance, during my time at [previous clinic or hospital in KL], I collaborated with patients from Malay, Chinese, Indian, and other communities to address their oral health concerns while respecting their traditions and preferences. This experience has reinforced my belief that a successful dentist must not only master technical skills but also build trust through meaningful connections.</w:t>
      </w:r>
    </w:p>
    <w:bookmarkEnd w:id="20"/>
    <w:bookmarkStart w:id="21" w:name="professional-experience-and-achievements"/>
    <w:p>
      <w:pPr>
        <w:pStyle w:val="Heading2"/>
      </w:pPr>
      <w:r>
        <w:t xml:space="preserve">Professional Experience and Achievements</w:t>
      </w:r>
    </w:p>
    <w:p>
      <w:pPr>
        <w:pStyle w:val="FirstParagraph"/>
      </w:pPr>
      <w:r>
        <w:t xml:space="preserve">Over the years, I have honed my expertise in [specific areas, e.g., restorative dentistry, implantology, or orthodontics], which has enabled me to deliver exceptional results for patients. At [previous workplace], I led a team of dental assistants and hygienists to implement a patient education initiative that increased preventive care adherence by 40%. This initiative not only improved long-term oral health outcomes but also fostered a sense of community among patients.</w:t>
      </w:r>
    </w:p>
    <w:p>
      <w:pPr>
        <w:pStyle w:val="BodyText"/>
      </w:pPr>
      <w:r>
        <w:t xml:space="preserve">My commitment to innovation is evident in my use of cutting-edge technology such as digital imaging, CAD/CAM systems, and laser dentistry. These tools have allowed me to enhance treatment accuracy while minimizing patient discomfort. In Kuala Lumpur, where the demand for advanced dental services is growing rapidly, I am confident that my technical proficiency and adaptability will contribute significantly to your clinic’s reputation as a leader in modern dentistry.</w:t>
      </w:r>
    </w:p>
    <w:bookmarkEnd w:id="21"/>
    <w:bookmarkStart w:id="22" w:name="why-malaysia-kuala-lumpur"/>
    <w:p>
      <w:pPr>
        <w:pStyle w:val="Heading2"/>
      </w:pPr>
      <w:r>
        <w:t xml:space="preserve">Why Malaysia Kuala Lumpur?</w:t>
      </w:r>
    </w:p>
    <w:p>
      <w:pPr>
        <w:pStyle w:val="FirstParagraph"/>
      </w:pPr>
      <w:r>
        <w:t xml:space="preserve">Kuala Lumpur is more than just a city; it is a vibrant hub of innovation, culture, and opportunity. As a dentist, I am drawn to the city’s rapidly evolving healthcare landscape and its commitment to improving public health. The Malaysian government’s focus on expanding access to quality dental care aligns with my personal mission to make oral health accessible and affordable for all. Additionally, KL’s multicultural environment offers a unique challenge and reward—each day brings new opportunities to learn from patients of different backgrounds while providing tailored solutions.</w:t>
      </w:r>
    </w:p>
    <w:p>
      <w:pPr>
        <w:pStyle w:val="BodyText"/>
      </w:pPr>
      <w:r>
        <w:t xml:space="preserve">Moreover, I am deeply inspired by the community-driven initiatives in Kuala Lumpur. For example, my participation in [specific event or program, e.g., free dental screenings for underprivileged communities] allowed me to witness firsthand the transformative impact of dental care on individuals and families. This experience has solidified my determination to work in a city where I can combine clinical excellence with a genuine desire to give back.</w:t>
      </w:r>
    </w:p>
    <w:bookmarkEnd w:id="22"/>
    <w:bookmarkStart w:id="23" w:name="professional-values-and-vision"/>
    <w:p>
      <w:pPr>
        <w:pStyle w:val="Heading2"/>
      </w:pPr>
      <w:r>
        <w:t xml:space="preserve">Professional Values and Vision</w:t>
      </w:r>
    </w:p>
    <w:p>
      <w:pPr>
        <w:pStyle w:val="FirstParagraph"/>
      </w:pPr>
      <w:r>
        <w:t xml:space="preserve">At the core of my practice is a philosophy rooted in integrity, compassion, and lifelong learning. I believe that every patient deserves not only a healthy smile but also a positive dental experience. This philosophy guides me to listen actively, explain procedures clearly, and ensure that patients feel empowered to make informed decisions about their care. In Kuala Lumpur’s fast-paced environment, I strive to balance efficiency with empathy, ensuring that each interaction reflects the highest standards of professionalism.</w:t>
      </w:r>
    </w:p>
    <w:p>
      <w:pPr>
        <w:pStyle w:val="BodyText"/>
      </w:pPr>
      <w:r>
        <w:t xml:space="preserve">I am also committed to staying at the forefront of dental advancements. I regularly attend conferences and workshops, such as [specific conference or certification], to stay updated on emerging trends in dentistry. This dedication ensures that I can offer my patients the most effective and up-to-date treatments available.</w:t>
      </w:r>
    </w:p>
    <w:bookmarkEnd w:id="23"/>
    <w:bookmarkStart w:id="24" w:name="conclusion"/>
    <w:p>
      <w:pPr>
        <w:pStyle w:val="Heading2"/>
      </w:pPr>
      <w:r>
        <w:t xml:space="preserve">Conclusion</w:t>
      </w:r>
    </w:p>
    <w:p>
      <w:pPr>
        <w:pStyle w:val="FirstParagraph"/>
      </w:pPr>
      <w:r>
        <w:t xml:space="preserve">In conclusion, I am eager to bring my skills, experience, and passion for dentistry to [Clinic/Hospital Name] in Kuala Lumpur. My background in both clinical practice and community engagement has prepared me to contribute meaningfully to your team while aligning with the unique needs of Malaysia’s dental industry. I am particularly excited about the opportunity to collaborate with a forward-thinking organization that values innovation, patient care, and cultural diversity.</w:t>
      </w:r>
    </w:p>
    <w:p>
      <w:pPr>
        <w:pStyle w:val="BodyText"/>
      </w:pPr>
      <w:r>
        <w:t xml:space="preserve">Thank you for considering my application. I would be honored to discuss how my qualifications and vision align with your goals. Please feel free to contact me at [phone number] or [email address] at your earliest convenience. I look forward to the possibility of contributing to the continued success of [Clinic/Hospital Name] in Malaysia Kuala Lumpur.</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Malaysia Kuala Lumpur</dc:title>
  <dc:creator/>
  <cp:keywords/>
  <dcterms:created xsi:type="dcterms:W3CDTF">2026-06-06T17:12:38Z</dcterms:created>
  <dcterms:modified xsi:type="dcterms:W3CDTF">2026-06-06T17:12:38Z</dcterms:modified>
</cp:coreProperties>
</file>

<file path=docProps/custom.xml><?xml version="1.0" encoding="utf-8"?>
<Properties xmlns="http://schemas.openxmlformats.org/officeDocument/2006/custom-properties" xmlns:vt="http://schemas.openxmlformats.org/officeDocument/2006/docPropsVTypes"/>
</file>